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p>
      <w:pPr>
        <w:pStyle w:val="FirstParagraph"/>
      </w:pPr>
      <w:r>
        <w:rPr>
          <w:bCs/>
          <w:b/>
        </w:rPr>
        <w:t xml:space="preserve">John Doe</w:t>
      </w:r>
      <w:r>
        <w:br/>
      </w:r>
      <w:r>
        <w:t xml:space="preserve">123 Aerospace Lane</w:t>
      </w:r>
      <w:r>
        <w:br/>
      </w:r>
      <w:r>
        <w:t xml:space="preserve">Miami, FL 33101</w:t>
      </w:r>
      <w:r>
        <w:br/>
      </w:r>
      <w:r>
        <w:t xml:space="preserve">Email: john.doe@example.com | Phone: (555) 123-4567</w:t>
      </w:r>
    </w:p>
    <w:p>
      <w:pPr>
        <w:pStyle w:val="BodyText"/>
      </w:pPr>
      <w:r>
        <w:rPr>
          <w:bCs/>
          <w:b/>
        </w:rPr>
        <w:t xml:space="preserve">Jane Smith, Hiring Manager</w:t>
      </w:r>
      <w:r>
        <w:br/>
      </w:r>
      <w:r>
        <w:t xml:space="preserve">Florida Aerospace Solutions Inc.</w:t>
      </w:r>
      <w:r>
        <w:br/>
      </w:r>
      <w:r>
        <w:t xml:space="preserve">456 Aviation Drive</w:t>
      </w:r>
      <w:r>
        <w:br/>
      </w:r>
      <w:r>
        <w:t xml:space="preserve">Miami, FL 33101</w:t>
      </w:r>
    </w:p>
    <w:p>
      <w:pPr>
        <w:pStyle w:val="BodyText"/>
      </w:pPr>
      <w:r>
        <w:t xml:space="preserve">Date: October 25, 2023</w:t>
      </w:r>
    </w:p>
    <w:bookmarkStart w:id="20" w:name="X0b704c7ce15dbc1f61366fa0c2a68ae55902794"/>
    <w:p>
      <w:pPr>
        <w:pStyle w:val="Heading1"/>
      </w:pPr>
      <w:r>
        <w:t xml:space="preserve">Cover Letter for Aerospace Engineer Position</w:t>
      </w:r>
    </w:p>
    <w:p>
      <w:pPr>
        <w:pStyle w:val="FirstParagraph"/>
      </w:pPr>
      <w:r>
        <w:t xml:space="preserve">Dear Ms. Smith,</w:t>
      </w:r>
    </w:p>
    <w:p>
      <w:pPr>
        <w:pStyle w:val="BodyText"/>
      </w:pPr>
      <w:r>
        <w:t xml:space="preserve">I am writing to express my enthusiastic interest in the Aerospace Engineer position at Florida Aerospace Solutions Inc. located in the vibrant city of Miami, United States. As a dedicated aerospace engineering professional with over seven years of experience in cutting-edge aircraft design and propulsion systems, I am eager to contribute my technical expertise and passion for innovation to your organization’s mission of advancing aerospace technology in the dynamic market of Miami.</w:t>
      </w:r>
    </w:p>
    <w:p>
      <w:pPr>
        <w:pStyle w:val="BodyText"/>
      </w:pPr>
      <w:r>
        <w:t xml:space="preserve">My academic foundation in Aerospace Engineering from the University of Florida, coupled with hands-on experience at leading firms such as Boeing and NASA’s Kennedy Space Center, has equipped me with a deep understanding of aerodynamics, structural analysis, and systems integration. During my tenure at Boeing, I was instrumental in optimizing fuel efficiency for commercial aircraft through advanced computational fluid dynamics (CFD) simulations. This work not only reduced operational costs but also aligned with global sustainability goals—a principle that resonates strongly with the forward-thinking ethos of your company.</w:t>
      </w:r>
    </w:p>
    <w:p>
      <w:pPr>
        <w:pStyle w:val="BodyText"/>
      </w:pPr>
      <w:r>
        <w:t xml:space="preserve">What excites me most about the opportunity in Miami is the city’s unique role as a hub for aerospace innovation. With its proximity to NASA’s Kennedy Space Center and a growing ecosystem of aerospace startups, Miami offers an ideal environment for collaborative problem-solving and technological breakthroughs. I am particularly drawn to your organization’s focus on developing next-generation satellite systems, which I believe will play a pivotal role in shaping the future of global communication and Earth observation. My background in satellite propulsion systems and orbital mechanics positions me to make immediate contributions to your projects.</w:t>
      </w:r>
    </w:p>
    <w:p>
      <w:pPr>
        <w:pStyle w:val="BodyText"/>
      </w:pPr>
      <w:r>
        <w:t xml:space="preserve">Throughout my career, I have consistently demonstrated the ability to thrive in fast-paced, team-oriented environments. At NASA, I led a cross-functional team to design a lightweight composite material for rocket nozzles, which improved thermal resistance by 25% while reducing weight by 18%. This achievement was recognized with an Engineering Excellence Award and underscored my commitment to precision and innovation. Additionally, my proficiency in CAD software (SolidWorks, CATIA) and programming languages such as MATLAB and Python enables me to streamline complex engineering workflows and deliver high-quality results under tight deadlines.</w:t>
      </w:r>
    </w:p>
    <w:p>
      <w:pPr>
        <w:pStyle w:val="BodyText"/>
      </w:pPr>
      <w:r>
        <w:t xml:space="preserve">As a native of Miami, I am deeply familiar with the region’s challenges and opportunities. The city’s strategic location along the Atlantic coast makes it a critical gateway for aerospace logistics, while its diverse population fosters a culture of creativity and collaboration. I am particularly inspired by the potential to leverage Miami’s unique geography for testing and deploying advanced aerospace technologies, such as drones for coastal monitoring or hypersonic vehicles for rapid transport. This alignment between my professional aspirations and the mission of your organization is what drives me to apply for this role.</w:t>
      </w:r>
    </w:p>
    <w:p>
      <w:pPr>
        <w:pStyle w:val="BodyText"/>
      </w:pPr>
      <w:r>
        <w:t xml:space="preserve">In addition to my technical skills, I bring strong communication and leadership abilities. I have presented research at international conferences, including the American Institute of Aeronautics and Astronautics (AIAA) Annual Meeting, where I emphasized the importance of interdisciplinary approaches in solving complex aerospace challenges. My ability to translate technical concepts into actionable strategies has consistently enabled teams to meet project milestones and exceed client expectations.</w:t>
      </w:r>
    </w:p>
    <w:p>
      <w:pPr>
        <w:pStyle w:val="BodyText"/>
      </w:pPr>
      <w:r>
        <w:t xml:space="preserve">I am particularly impressed by Florida Aerospace Solutions Inc.’s commitment to fostering a culture of innovation and sustainability. Your recent collaboration with local universities on STEM outreach programs reflects a vision that aligns perfectly with my belief in the power of education and mentorship to inspire the next generation of engineers. I would be honored to contribute my expertise while growing alongside an organization that values both technological excellence and community impact.</w:t>
      </w:r>
    </w:p>
    <w:p>
      <w:pPr>
        <w:pStyle w:val="BodyText"/>
      </w:pPr>
      <w:r>
        <w:t xml:space="preserve">Thank you for considering my application. I am eager to bring my technical acumen, creative problem-solving skills, and passion for aerospace engineering to your team in Miami. I would welcome the opportunity to discuss how my background and vision align with the goals of Florida Aerospace Solutions Inc. Please feel free to contact me at (555) 123-4567 or john.doe@example.com at your earliest convenience.</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15:40:32Z</dcterms:created>
  <dcterms:modified xsi:type="dcterms:W3CDTF">2026-07-23T15:40:32Z</dcterms:modified>
</cp:coreProperties>
</file>

<file path=docProps/custom.xml><?xml version="1.0" encoding="utf-8"?>
<Properties xmlns="http://schemas.openxmlformats.org/officeDocument/2006/custom-properties" xmlns:vt="http://schemas.openxmlformats.org/officeDocument/2006/docPropsVTypes"/>
</file>